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26C87" w14:textId="0DE285F3" w:rsidR="00DC1A69" w:rsidRDefault="00482F2F" w:rsidP="00482F2F">
      <w:pPr>
        <w:jc w:val="center"/>
        <w:rPr>
          <w:b/>
          <w:bCs/>
          <w:sz w:val="28"/>
          <w:szCs w:val="28"/>
          <w:u w:val="single"/>
        </w:rPr>
      </w:pPr>
      <w:r w:rsidRPr="00482F2F">
        <w:rPr>
          <w:b/>
          <w:bCs/>
          <w:sz w:val="28"/>
          <w:szCs w:val="28"/>
          <w:u w:val="single"/>
        </w:rPr>
        <w:t xml:space="preserve">Excel Assignment </w:t>
      </w:r>
      <w:r>
        <w:rPr>
          <w:b/>
          <w:bCs/>
          <w:sz w:val="28"/>
          <w:szCs w:val="28"/>
          <w:u w:val="single"/>
        </w:rPr>
        <w:t>–</w:t>
      </w:r>
      <w:r w:rsidRPr="00482F2F">
        <w:rPr>
          <w:b/>
          <w:bCs/>
          <w:sz w:val="28"/>
          <w:szCs w:val="28"/>
          <w:u w:val="single"/>
        </w:rPr>
        <w:t xml:space="preserve"> 10</w:t>
      </w:r>
    </w:p>
    <w:p w14:paraId="42407B74" w14:textId="77777777" w:rsidR="00482F2F" w:rsidRDefault="00482F2F" w:rsidP="00482F2F">
      <w:pPr>
        <w:rPr>
          <w:b/>
          <w:bCs/>
          <w:sz w:val="24"/>
          <w:szCs w:val="24"/>
        </w:rPr>
      </w:pPr>
    </w:p>
    <w:p w14:paraId="1977662C" w14:textId="06D3F6DC" w:rsidR="00482F2F" w:rsidRDefault="00482F2F" w:rsidP="00482F2F">
      <w:pPr>
        <w:rPr>
          <w:b/>
          <w:bCs/>
          <w:sz w:val="24"/>
          <w:szCs w:val="24"/>
        </w:rPr>
      </w:pPr>
      <w:r w:rsidRPr="00482F2F">
        <w:rPr>
          <w:b/>
          <w:bCs/>
          <w:sz w:val="24"/>
          <w:szCs w:val="24"/>
        </w:rPr>
        <w:t>1. See the below picture and create the exact table with exact formatting.</w:t>
      </w:r>
      <w:r>
        <w:rPr>
          <w:b/>
          <w:bCs/>
          <w:sz w:val="24"/>
          <w:szCs w:val="24"/>
        </w:rPr>
        <w:t xml:space="preserve"> </w:t>
      </w:r>
      <w:r w:rsidRPr="00482F2F">
        <w:rPr>
          <w:b/>
          <w:bCs/>
          <w:sz w:val="24"/>
          <w:szCs w:val="24"/>
        </w:rPr>
        <w:t>Font – ‘Times New Roman’ Size – 14, Color of first line Orange.</w:t>
      </w:r>
    </w:p>
    <w:p w14:paraId="0CB21983" w14:textId="5BA43A0D" w:rsidR="00482F2F" w:rsidRDefault="00482F2F" w:rsidP="00482F2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A9DE37" wp14:editId="5EC23626">
            <wp:extent cx="5867400" cy="3808208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8094" b="28566"/>
                    <a:stretch/>
                  </pic:blipFill>
                  <pic:spPr bwMode="auto">
                    <a:xfrm>
                      <a:off x="0" y="0"/>
                      <a:ext cx="5875987" cy="3813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3F44A" w14:textId="7B755517" w:rsidR="00482F2F" w:rsidRDefault="00482F2F" w:rsidP="00482F2F">
      <w:pPr>
        <w:rPr>
          <w:b/>
          <w:bCs/>
          <w:sz w:val="24"/>
          <w:szCs w:val="24"/>
        </w:rPr>
      </w:pPr>
      <w:r w:rsidRPr="00482F2F">
        <w:rPr>
          <w:b/>
          <w:bCs/>
          <w:sz w:val="24"/>
          <w:szCs w:val="24"/>
        </w:rPr>
        <w:t>2. From the above table use Sum Formula and find the total for each</w:t>
      </w:r>
      <w:r w:rsidRPr="00482F2F">
        <w:rPr>
          <w:b/>
          <w:bCs/>
          <w:sz w:val="24"/>
          <w:szCs w:val="24"/>
        </w:rPr>
        <w:t xml:space="preserve"> </w:t>
      </w:r>
      <w:r w:rsidRPr="00482F2F">
        <w:rPr>
          <w:b/>
          <w:bCs/>
          <w:sz w:val="24"/>
          <w:szCs w:val="24"/>
        </w:rPr>
        <w:t>student.</w:t>
      </w:r>
    </w:p>
    <w:p w14:paraId="5F4E585A" w14:textId="5605173E" w:rsidR="00786C74" w:rsidRPr="00786C74" w:rsidRDefault="00786C74" w:rsidP="00482F2F">
      <w:pPr>
        <w:rPr>
          <w:sz w:val="24"/>
          <w:szCs w:val="24"/>
        </w:rPr>
      </w:pPr>
      <w:r>
        <w:rPr>
          <w:sz w:val="24"/>
          <w:szCs w:val="24"/>
        </w:rPr>
        <w:t xml:space="preserve">Formula </w:t>
      </w:r>
      <w:r w:rsidRPr="00786C74">
        <w:rPr>
          <w:sz w:val="24"/>
          <w:szCs w:val="24"/>
        </w:rPr>
        <w:t>=SUM(C2:H2)</w:t>
      </w:r>
    </w:p>
    <w:p w14:paraId="7C6AE298" w14:textId="1C5992FF" w:rsidR="00482F2F" w:rsidRDefault="00482F2F" w:rsidP="00482F2F">
      <w:pPr>
        <w:rPr>
          <w:b/>
          <w:bCs/>
          <w:sz w:val="24"/>
          <w:szCs w:val="24"/>
        </w:rPr>
      </w:pPr>
      <w:r w:rsidRPr="00482F2F">
        <w:rPr>
          <w:b/>
          <w:bCs/>
          <w:sz w:val="24"/>
          <w:szCs w:val="24"/>
        </w:rPr>
        <w:t>3. Calculate Average for each student in the next row. Use Formulas.</w:t>
      </w:r>
    </w:p>
    <w:p w14:paraId="33690293" w14:textId="42F26164" w:rsidR="00786C74" w:rsidRPr="00786C74" w:rsidRDefault="00786C74" w:rsidP="00482F2F">
      <w:pPr>
        <w:rPr>
          <w:sz w:val="24"/>
          <w:szCs w:val="24"/>
        </w:rPr>
      </w:pPr>
      <w:r>
        <w:rPr>
          <w:sz w:val="24"/>
          <w:szCs w:val="24"/>
        </w:rPr>
        <w:t xml:space="preserve">Formula </w:t>
      </w:r>
      <w:r w:rsidRPr="00786C74">
        <w:rPr>
          <w:sz w:val="24"/>
          <w:szCs w:val="24"/>
        </w:rPr>
        <w:t>=AVERAGE(C2:H2)</w:t>
      </w:r>
    </w:p>
    <w:p w14:paraId="1CAA991F" w14:textId="678F1C62" w:rsidR="00482F2F" w:rsidRDefault="00482F2F" w:rsidP="00482F2F">
      <w:pPr>
        <w:rPr>
          <w:b/>
          <w:bCs/>
          <w:sz w:val="24"/>
          <w:szCs w:val="24"/>
        </w:rPr>
      </w:pPr>
      <w:r w:rsidRPr="00482F2F">
        <w:rPr>
          <w:b/>
          <w:bCs/>
          <w:sz w:val="24"/>
          <w:szCs w:val="24"/>
        </w:rPr>
        <w:t>4. Calculate Rank for each student. Use Formulas.</w:t>
      </w:r>
    </w:p>
    <w:p w14:paraId="7840BA62" w14:textId="3DBB96C7" w:rsidR="00786C74" w:rsidRPr="00786C74" w:rsidRDefault="00786C74" w:rsidP="00482F2F">
      <w:pPr>
        <w:rPr>
          <w:sz w:val="24"/>
          <w:szCs w:val="24"/>
        </w:rPr>
      </w:pPr>
      <w:r>
        <w:rPr>
          <w:sz w:val="24"/>
          <w:szCs w:val="24"/>
        </w:rPr>
        <w:t xml:space="preserve">Formula </w:t>
      </w:r>
      <w:r w:rsidRPr="00786C74">
        <w:rPr>
          <w:sz w:val="24"/>
          <w:szCs w:val="24"/>
        </w:rPr>
        <w:t>=RANK.EQ(I2,$I$2:$I$11,0)</w:t>
      </w:r>
    </w:p>
    <w:p w14:paraId="57C10424" w14:textId="77777777" w:rsidR="00482F2F" w:rsidRPr="00482F2F" w:rsidRDefault="00482F2F" w:rsidP="00482F2F">
      <w:pPr>
        <w:rPr>
          <w:b/>
          <w:bCs/>
          <w:sz w:val="24"/>
          <w:szCs w:val="24"/>
        </w:rPr>
      </w:pPr>
      <w:r w:rsidRPr="00482F2F">
        <w:rPr>
          <w:b/>
          <w:bCs/>
          <w:sz w:val="24"/>
          <w:szCs w:val="24"/>
        </w:rPr>
        <w:t>5. Calculate Percentage for each student. Use Formulas. Round off the</w:t>
      </w:r>
    </w:p>
    <w:p w14:paraId="204D4902" w14:textId="60942590" w:rsidR="00482F2F" w:rsidRDefault="00482F2F" w:rsidP="00482F2F">
      <w:pPr>
        <w:rPr>
          <w:b/>
          <w:bCs/>
          <w:sz w:val="24"/>
          <w:szCs w:val="24"/>
        </w:rPr>
      </w:pPr>
      <w:r w:rsidRPr="00482F2F">
        <w:rPr>
          <w:b/>
          <w:bCs/>
          <w:sz w:val="24"/>
          <w:szCs w:val="24"/>
        </w:rPr>
        <w:t>decimals up to 2 points.</w:t>
      </w:r>
    </w:p>
    <w:p w14:paraId="36136BB3" w14:textId="22177025" w:rsidR="00786C74" w:rsidRDefault="00786C74" w:rsidP="00482F2F">
      <w:pPr>
        <w:rPr>
          <w:sz w:val="24"/>
          <w:szCs w:val="24"/>
        </w:rPr>
      </w:pPr>
      <w:r>
        <w:rPr>
          <w:sz w:val="24"/>
          <w:szCs w:val="24"/>
        </w:rPr>
        <w:t xml:space="preserve">Formula = </w:t>
      </w:r>
      <w:r w:rsidRPr="00786C74">
        <w:rPr>
          <w:sz w:val="24"/>
          <w:szCs w:val="24"/>
        </w:rPr>
        <w:t>=I2/600*100</w:t>
      </w:r>
      <w:r>
        <w:rPr>
          <w:sz w:val="24"/>
          <w:szCs w:val="24"/>
        </w:rPr>
        <w:t xml:space="preserve"> </w:t>
      </w:r>
    </w:p>
    <w:p w14:paraId="7836052B" w14:textId="4B7138A2" w:rsidR="00786C74" w:rsidRDefault="00786C74" w:rsidP="00482F2F">
      <w:pPr>
        <w:rPr>
          <w:sz w:val="24"/>
          <w:szCs w:val="24"/>
        </w:rPr>
      </w:pPr>
    </w:p>
    <w:p w14:paraId="0597D7B6" w14:textId="77777777" w:rsidR="00786C74" w:rsidRDefault="00786C74" w:rsidP="00482F2F">
      <w:pPr>
        <w:rPr>
          <w:sz w:val="24"/>
          <w:szCs w:val="24"/>
        </w:rPr>
      </w:pPr>
    </w:p>
    <w:p w14:paraId="4C2AB891" w14:textId="77777777" w:rsidR="00786C74" w:rsidRDefault="00786C74" w:rsidP="00482F2F">
      <w:pPr>
        <w:rPr>
          <w:sz w:val="24"/>
          <w:szCs w:val="24"/>
        </w:rPr>
      </w:pPr>
    </w:p>
    <w:p w14:paraId="37E8572D" w14:textId="77777777" w:rsidR="00786C74" w:rsidRDefault="00786C74" w:rsidP="00482F2F">
      <w:pPr>
        <w:rPr>
          <w:sz w:val="24"/>
          <w:szCs w:val="24"/>
        </w:rPr>
      </w:pPr>
    </w:p>
    <w:p w14:paraId="51967BFD" w14:textId="1DF76B9E" w:rsidR="00786C74" w:rsidRDefault="00786C74" w:rsidP="00482F2F">
      <w:pPr>
        <w:rPr>
          <w:sz w:val="24"/>
          <w:szCs w:val="24"/>
        </w:rPr>
      </w:pPr>
      <w:r>
        <w:rPr>
          <w:sz w:val="24"/>
          <w:szCs w:val="24"/>
        </w:rPr>
        <w:t>Result:</w:t>
      </w:r>
    </w:p>
    <w:p w14:paraId="417FACA5" w14:textId="35CDDFE7" w:rsidR="00786C74" w:rsidRPr="00786C74" w:rsidRDefault="00786C74" w:rsidP="00482F2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0032EC3" wp14:editId="20DDE3B5">
            <wp:extent cx="5461000" cy="3309697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40764" b="36175"/>
                    <a:stretch/>
                  </pic:blipFill>
                  <pic:spPr bwMode="auto">
                    <a:xfrm>
                      <a:off x="0" y="0"/>
                      <a:ext cx="5485195" cy="332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86C74" w:rsidRPr="00786C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A1857" w14:textId="77777777" w:rsidR="00C20AFC" w:rsidRDefault="00C20AFC" w:rsidP="00786C74">
      <w:pPr>
        <w:spacing w:after="0" w:line="240" w:lineRule="auto"/>
      </w:pPr>
      <w:r>
        <w:separator/>
      </w:r>
    </w:p>
  </w:endnote>
  <w:endnote w:type="continuationSeparator" w:id="0">
    <w:p w14:paraId="6ADAD5C1" w14:textId="77777777" w:rsidR="00C20AFC" w:rsidRDefault="00C20AFC" w:rsidP="00786C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E9DDE" w14:textId="77777777" w:rsidR="00C20AFC" w:rsidRDefault="00C20AFC" w:rsidP="00786C74">
      <w:pPr>
        <w:spacing w:after="0" w:line="240" w:lineRule="auto"/>
      </w:pPr>
      <w:r>
        <w:separator/>
      </w:r>
    </w:p>
  </w:footnote>
  <w:footnote w:type="continuationSeparator" w:id="0">
    <w:p w14:paraId="7717ECE7" w14:textId="77777777" w:rsidR="00C20AFC" w:rsidRDefault="00C20AFC" w:rsidP="00786C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0NDKzMDYzMLc0trRQ0lEKTi0uzszPAykwrAUAD9ssIywAAAA="/>
  </w:docVars>
  <w:rsids>
    <w:rsidRoot w:val="00482F2F"/>
    <w:rsid w:val="00482F2F"/>
    <w:rsid w:val="00786C74"/>
    <w:rsid w:val="00C20AFC"/>
    <w:rsid w:val="00DC1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0084E"/>
  <w15:chartTrackingRefBased/>
  <w15:docId w15:val="{E3E99701-B8EF-4F8D-9BFD-23EAF1D94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6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6C74"/>
  </w:style>
  <w:style w:type="paragraph" w:styleId="Footer">
    <w:name w:val="footer"/>
    <w:basedOn w:val="Normal"/>
    <w:link w:val="FooterChar"/>
    <w:uiPriority w:val="99"/>
    <w:unhideWhenUsed/>
    <w:rsid w:val="00786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6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Jasrotia</dc:creator>
  <cp:keywords/>
  <dc:description/>
  <cp:lastModifiedBy>Sahil Jasrotia</cp:lastModifiedBy>
  <cp:revision>1</cp:revision>
  <dcterms:created xsi:type="dcterms:W3CDTF">2023-02-18T11:18:00Z</dcterms:created>
  <dcterms:modified xsi:type="dcterms:W3CDTF">2023-02-18T11:37:00Z</dcterms:modified>
</cp:coreProperties>
</file>